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3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5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28" w:name="professional-summary"/>
      <w:r>
        <w:t xml:space="preserve">Professional summary</w:t>
      </w:r>
      <w:bookmarkEnd w:id="28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29" w:name="skills"/>
      <w:r>
        <w:t xml:space="preserve">Skills</w:t>
      </w:r>
      <w:bookmarkEnd w:id="29"/>
    </w:p>
    <w:p>
      <w:pPr>
        <w:pStyle w:val="Heading1"/>
      </w:pPr>
      <w:bookmarkStart w:id="30" w:name="languages"/>
      <w:r>
        <w:t xml:space="preserve">Languages</w:t>
      </w:r>
      <w:bookmarkEnd w:id="30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1" w:name="everyday-use-tools"/>
      <w:r>
        <w:t xml:space="preserve">Everyday use tools</w:t>
      </w:r>
      <w:bookmarkEnd w:id="31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2" w:name="other-technologies-tools"/>
      <w:r>
        <w:t xml:space="preserve">Other technologies &amp; tools</w:t>
      </w:r>
      <w:bookmarkEnd w:id="32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3" w:name="employments"/>
      <w:r>
        <w:t xml:space="preserve">Employments</w:t>
      </w:r>
      <w:bookmarkEnd w:id="33"/>
    </w:p>
    <w:p>
      <w:pPr>
        <w:pStyle w:val="Heading1"/>
      </w:pPr>
      <w:bookmarkStart w:id="34" w:name="self-improvement"/>
      <w:r>
        <w:t xml:space="preserve">Self improvement</w:t>
      </w:r>
      <w:bookmarkEnd w:id="34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6" w:name="software-architect"/>
      <w:r>
        <w:t xml:space="preserve">Software Architect</w:t>
      </w:r>
      <w:bookmarkEnd w:id="36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7" w:name="senior-software-engineer"/>
      <w:r>
        <w:t xml:space="preserve">Senior Software Engineer​</w:t>
      </w:r>
      <w:bookmarkEnd w:id="37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38" w:name="senior-software-engineer-1"/>
      <w:r>
        <w:t xml:space="preserve">Senior Software Engineer​</w:t>
      </w:r>
      <w:bookmarkEnd w:id="38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39" w:name="senior-software-engineer-2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0" w:name="senior-software-engineer-3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1" w:name="software-engineer"/>
      <w:r>
        <w:t xml:space="preserve">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2" w:name="system-architect-cto"/>
      <w:r>
        <w:t xml:space="preserve">System Architect &amp; CTO​</w:t>
      </w:r>
      <w:bookmarkEnd w:id="42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3" w:name="c-developer-systemarchitect"/>
      <w:r>
        <w:t xml:space="preserve">1C Developer &amp; SystemArchitect​</w:t>
      </w:r>
      <w:bookmarkEnd w:id="43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4" w:name="system-administrator"/>
      <w:r>
        <w:t xml:space="preserve">System Administrator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5" w:name="junior-delphi-developer"/>
      <w:r>
        <w:t xml:space="preserve">Junior Delphi Developer​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6" w:name="junior-engineer"/>
      <w:r>
        <w:t xml:space="preserve">Junior Engineer​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7" w:name="volunteer-experiences"/>
      <w:r>
        <w:t xml:space="preserve">Volunteer experiences</w:t>
      </w:r>
      <w:bookmarkEnd w:id="47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48">
        <w:r>
          <w:rPr>
            <w:rStyle w:val="Hyperlink"/>
          </w:rPr>
          <w:t xml:space="preserve">link,</w:t>
        </w:r>
      </w:hyperlink>
      <w:r>
        <w:t xml:space="preserve"> </w:t>
      </w:r>
      <w:hyperlink r:id="rId4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0" w:name="education"/>
      <w:r>
        <w:t xml:space="preserve">Education</w:t>
      </w:r>
      <w:bookmarkEnd w:id="50"/>
    </w:p>
    <w:p>
      <w:pPr>
        <w:pStyle w:val="Heading1"/>
      </w:pPr>
      <w:bookmarkStart w:id="51" w:name="bachelors-degree-in-computer-science"/>
      <w:r>
        <w:t xml:space="preserve">Bachelor's Degree in Computer Science​</w:t>
      </w:r>
      <w:bookmarkEnd w:id="51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2" w:name="hobbies"/>
      <w:r>
        <w:t xml:space="preserve">Hobbies</w:t>
      </w:r>
      <w:bookmarkEnd w:id="52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bba36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71812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5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48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5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48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7-05T02:25:10Z</dcterms:created>
  <dcterms:modified xsi:type="dcterms:W3CDTF">2019-07-05T02:25:10Z</dcterms:modified>
</cp:coreProperties>
</file>